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.packages("pand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3.0.3</w:t>
      </w:r>
    </w:p>
    <w:p>
      <w:pPr>
        <w:pStyle w:val="SourceCode"/>
      </w:pPr>
      <w:r>
        <w:rPr>
          <w:rStyle w:val="NormalTok"/>
        </w:rPr>
        <w:t xml:space="preserve">iris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iris$Species, summary))</w:t>
      </w:r>
      <w:r>
        <w:br w:type="textWrapping"/>
      </w:r>
      <w:r>
        <w:rPr>
          <w:rStyle w:val="NormalTok"/>
        </w:rPr>
        <w:t xml:space="preserve">iris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Summary, do.call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ind)</w:t>
      </w:r>
      <w:r>
        <w:br w:type="textWrapping"/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.split.tabl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 ## don't split tables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irisSumma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epal.Length</w:t>
      </w:r>
      <w:r>
        <w:t xml:space="preserve">: [1] "</w:t>
      </w:r>
      <w:r>
        <w:t xml:space="preserve">------------------------------------------------------------------</w:t>
      </w:r>
      <w:r>
        <w:t xml:space="preserve">  Min. 1st Qu. Median Mean 3rd Qu. Max.</w:t>
      </w:r>
      <w:r>
        <w:t xml:space="preserve"> </w:t>
      </w:r>
      <w:r>
        <w:t xml:space="preserve">---------------- ------ --------- -------- ------ --------- ------</w:t>
      </w:r>
      <w:r>
        <w:t xml:space="preserve">*setosa** 4.3 4.8 5 5.006 5.2 5.8</w:t>
      </w:r>
      <w:r>
        <w:t xml:space="preserve"> </w:t>
      </w:r>
      <w:r>
        <w:t xml:space="preserve">*versicolor** 4.9 5.6 5.9 5.936 6.3 7</w:t>
      </w:r>
      <w:r>
        <w:t xml:space="preserve"> </w:t>
      </w:r>
      <w:r>
        <w:t xml:space="preserve">*virginica** 4.9 6.225 6.5 6.588 6.9 7.9</w:t>
      </w:r>
      <w:r>
        <w:t xml:space="preserve"> </w:t>
      </w:r>
      <w:r>
        <w:t xml:space="preserve">------------------------------------------------------------------</w:t>
      </w:r>
      <w:r>
        <w:t xml:space="preserve">" attr(,"class") [1] "knit_asis" attr(,"knit_cacheable") [1] TRUE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epal.Width</w:t>
      </w:r>
      <w:r>
        <w:t xml:space="preserve">: [1] "</w:t>
      </w:r>
      <w:r>
        <w:t xml:space="preserve">------------------------------------------------------------------</w:t>
      </w:r>
      <w:r>
        <w:t xml:space="preserve">  Min. 1st Qu. Median Mean 3rd Qu. Max.</w:t>
      </w:r>
      <w:r>
        <w:t xml:space="preserve"> </w:t>
      </w:r>
      <w:r>
        <w:t xml:space="preserve">---------------- ------ --------- -------- ------ --------- ------</w:t>
      </w:r>
      <w:r>
        <w:t xml:space="preserve">*setosa** 2.3 3.2 3.4 3.428 3.675 4.4</w:t>
      </w:r>
      <w:r>
        <w:t xml:space="preserve"> </w:t>
      </w:r>
      <w:r>
        <w:t xml:space="preserve">*versicolor** 2 2.525 2.8 2.77 3 3.4</w:t>
      </w:r>
      <w:r>
        <w:t xml:space="preserve"> </w:t>
      </w:r>
      <w:r>
        <w:t xml:space="preserve">*virginica** 2.2 2.8 3 2.974 3.175 3.8</w:t>
      </w:r>
      <w:r>
        <w:t xml:space="preserve"> </w:t>
      </w:r>
      <w:r>
        <w:t xml:space="preserve">------------------------------------------------------------------</w:t>
      </w:r>
      <w:r>
        <w:t xml:space="preserve">" attr(,"class") [1] "knit_asis" attr(,"knit_cacheable") [1] TRUE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 summary))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Sepal.Length</w:t>
      </w:r>
      <w:r>
        <w:t xml:space="preserve">: [1] "</w:t>
      </w:r>
      <w:r>
        <w:t xml:space="preserve">--- --- --- ----- --- ---</w:t>
      </w:r>
      <w:r>
        <w:t xml:space="preserve">4.3 5.1 5.8 5.843 6.4 7.9</w:t>
      </w:r>
      <w:r>
        <w:t xml:space="preserve">--- --- --- ----- --- ---</w:t>
      </w:r>
      <w:r>
        <w:t xml:space="preserve">" attr(,"class") [1] "knit_asis" attr(,"knit_cacheable") [1] TRUE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Sepal.Width</w:t>
      </w:r>
      <w:r>
        <w:t xml:space="preserve">: [1] "</w:t>
      </w:r>
      <w:r>
        <w:t xml:space="preserve">- --- - ----- --- ---</w:t>
      </w:r>
      <w:r>
        <w:t xml:space="preserve">2 2.8 3 3.057 3.3 4.4</w:t>
      </w:r>
      <w:r>
        <w:t xml:space="preserve">- --- - ----- --- ---</w:t>
      </w:r>
      <w:r>
        <w:t xml:space="preserve">" attr(,"class") [1] "knit_asis" attr(,"knit_cacheable") [1] TRUE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Petal.Length</w:t>
      </w:r>
      <w:r>
        <w:t xml:space="preserve">: [1] "</w:t>
      </w:r>
      <w:r>
        <w:t xml:space="preserve">- --- ---- ----- --- ---</w:t>
      </w:r>
      <w:r>
        <w:t xml:space="preserve">1 1.6 4.35 3.758 5.1 6.9</w:t>
      </w:r>
      <w:r>
        <w:t xml:space="preserve">- --- ---- ----- --- ---</w:t>
      </w:r>
      <w:r>
        <w:t xml:space="preserve">" attr(,"class") [1] "knit_asis" attr(,"knit_cacheable") [1] TRUE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Petal.Width</w:t>
      </w:r>
      <w:r>
        <w:t xml:space="preserve">: [1] "</w:t>
      </w:r>
      <w:r>
        <w:t xml:space="preserve">--- --- --- ----- --- ---</w:t>
      </w:r>
      <w:r>
        <w:t xml:space="preserve">0.1 0.3 1.3 1.199 1.8 2.5</w:t>
      </w:r>
      <w:r>
        <w:t xml:space="preserve">--- --- --- ----- --- ---</w:t>
      </w:r>
      <w:r>
        <w:t xml:space="preserve">" attr(,"class") [1] "knit_asis" attr(,"knit_cacheable") [1] TRUE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Species</w:t>
      </w:r>
      <w:r>
        <w:t xml:space="preserve">: [1] "</w:t>
      </w:r>
      <w:r>
        <w:rPr>
          <w:i/>
        </w:rPr>
        <w:t xml:space="preserve">50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50</w:t>
      </w:r>
      <w:r>
        <w:t xml:space="preserve">" attr(,"class") [1] "knit_asis" attr(,"knit_cacheable") [1] TRUE</w:t>
      </w:r>
    </w:p>
    <w:p>
      <w:pPr>
        <w:pStyle w:val="SourceCode"/>
      </w:pPr>
      <w:r>
        <w:rPr>
          <w:rStyle w:val="KeywordTok"/>
        </w:rPr>
        <w:t xml:space="preserve">pandoc.t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</w:t>
      </w:r>
      <w:r>
        <w:br w:type="textWrapping"/>
      </w:r>
      <w:r>
        <w:rPr>
          <w:rStyle w:val="VerbatimChar"/>
        </w:rPr>
        <w:t xml:space="preserve">##       &amp;nbsp;         mpg   cyl   disp   hp </w:t>
      </w:r>
      <w:r>
        <w:br w:type="textWrapping"/>
      </w:r>
      <w:r>
        <w:rPr>
          <w:rStyle w:val="VerbatimChar"/>
        </w:rPr>
        <w:t xml:space="preserve">## ------------------- ----- ----- ------ ----</w:t>
      </w:r>
      <w:r>
        <w:br w:type="textWrapping"/>
      </w:r>
      <w:r>
        <w:rPr>
          <w:rStyle w:val="VerbatimChar"/>
        </w:rPr>
        <w:t xml:space="preserve">##    **Mazda RX4**     21     6    160   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Mazda RX4 Wag**   21     6    160   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**Datsun 710**    22.8    4    108    93 </w:t>
      </w:r>
      <w:r>
        <w:br w:type="textWrapping"/>
      </w:r>
      <w:r>
        <w:rPr>
          <w:rStyle w:val="VerbatimChar"/>
        </w:rPr>
        <w:t xml:space="preserve">## -------------------------------------------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ab8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62456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